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oline knigh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ol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igh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70 Killarney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kiknight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099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s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0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pp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0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tt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